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0D9F3736" w:rsidR="0007587A" w:rsidRDefault="5207B537" w:rsidP="0007587A">
      <w:pPr>
        <w:pStyle w:val="Title"/>
        <w:jc w:val="center"/>
      </w:pPr>
      <w:r>
        <w:t>Ease the</w:t>
      </w:r>
      <w:r w:rsidR="6F48118E">
        <w:t xml:space="preserve"> </w:t>
      </w:r>
      <w:r>
        <w:t>stress</w:t>
      </w:r>
      <w:r w:rsidR="36DC56AA">
        <w:br/>
      </w:r>
      <w:r w:rsidR="001F0471" w:rsidRPr="63AE835E">
        <w:rPr>
          <w:rStyle w:val="Heading2Char"/>
        </w:rPr>
        <w:t>P</w:t>
      </w:r>
      <w:r w:rsidR="004D6158" w:rsidRPr="63AE835E">
        <w:rPr>
          <w:rStyle w:val="Heading2Char"/>
        </w:rPr>
        <w:t>re</w:t>
      </w:r>
      <w:r w:rsidR="00654727" w:rsidRPr="63AE835E">
        <w:rPr>
          <w:rStyle w:val="Heading2Char"/>
        </w:rPr>
        <w:t>-</w:t>
      </w:r>
      <w:r w:rsidR="002B4542" w:rsidRPr="63AE835E">
        <w:rPr>
          <w:rStyle w:val="Heading2Char"/>
        </w:rPr>
        <w:t>Program</w:t>
      </w:r>
      <w:r w:rsidR="001F0471" w:rsidRPr="63AE835E">
        <w:rPr>
          <w:rStyle w:val="Heading2Char"/>
        </w:rPr>
        <w:t xml:space="preserve"> Questionnaire</w:t>
      </w:r>
    </w:p>
    <w:p w14:paraId="7DF987A5" w14:textId="6DBA9BF1" w:rsidR="00291187" w:rsidRDefault="00291187" w:rsidP="00A33C35">
      <w:pPr>
        <w:spacing w:after="0" w:line="240" w:lineRule="auto"/>
        <w:jc w:val="center"/>
      </w:pPr>
      <w:r>
        <w:br/>
        <w:t>Please take a moment to fill out the p</w:t>
      </w:r>
      <w:r w:rsidR="00F70550">
        <w:t>re</w:t>
      </w:r>
      <w:r>
        <w:t>-</w:t>
      </w:r>
      <w:r w:rsidR="002B4542">
        <w:t>program</w:t>
      </w:r>
      <w:r>
        <w:t xml:space="preserve"> </w:t>
      </w:r>
      <w:r w:rsidR="592DEA53">
        <w:t>questionnaire</w:t>
      </w:r>
      <w:r>
        <w:t xml:space="preserve"> for </w:t>
      </w:r>
      <w:r w:rsidR="2686419D" w:rsidRPr="63AE835E">
        <w:rPr>
          <w:b/>
          <w:bCs/>
        </w:rPr>
        <w:t>Ease the Stress</w:t>
      </w:r>
      <w:r w:rsidRPr="63AE835E">
        <w:rPr>
          <w:i/>
          <w:iCs/>
        </w:rPr>
        <w:t>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885C83">
      <w:pPr>
        <w:spacing w:after="0" w:line="240" w:lineRule="auto"/>
        <w:ind w:left="720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3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5"/>
        <w:gridCol w:w="2280"/>
        <w:gridCol w:w="2280"/>
        <w:gridCol w:w="2280"/>
      </w:tblGrid>
      <w:tr w:rsidR="00503C10" w:rsidRPr="000062B6" w14:paraId="6F4A43EE" w14:textId="77777777" w:rsidTr="00FF1091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FC9D04" w14:textId="52409BE7" w:rsidR="00503C10" w:rsidRPr="000062B6" w:rsidRDefault="00D13CD5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>I feel confident in my ability to manage my stress.</w:t>
            </w:r>
          </w:p>
          <w:p w14:paraId="62208FFF" w14:textId="77777777" w:rsidR="00503C10" w:rsidRPr="000062B6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4118E8" w14:textId="713C97CC" w:rsidR="00503C10" w:rsidRPr="000062B6" w:rsidRDefault="6E9161DE" w:rsidP="2C8A8D4E">
            <w:pPr>
              <w:spacing w:line="240" w:lineRule="auto"/>
              <w:rPr>
                <w:szCs w:val="24"/>
              </w:rPr>
            </w:pPr>
            <w:r>
              <w:t>Rarely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21A664" w14:textId="643DD087" w:rsidR="00503C10" w:rsidRPr="000062B6" w:rsidRDefault="6E9161DE" w:rsidP="2C8A8D4E">
            <w:pPr>
              <w:spacing w:line="240" w:lineRule="auto"/>
              <w:rPr>
                <w:szCs w:val="24"/>
              </w:rPr>
            </w:pPr>
            <w:r>
              <w:t>Sometimes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BED6FB" w14:textId="68271258" w:rsidR="00503C10" w:rsidRPr="000062B6" w:rsidRDefault="6E9161DE" w:rsidP="2C8A8D4E">
            <w:pPr>
              <w:spacing w:line="240" w:lineRule="auto"/>
              <w:rPr>
                <w:szCs w:val="24"/>
              </w:rPr>
            </w:pPr>
            <w:r>
              <w:t>Most of the time</w:t>
            </w:r>
          </w:p>
        </w:tc>
      </w:tr>
      <w:tr w:rsidR="00503C10" w:rsidRPr="006F7623" w14:paraId="32F3E91E" w14:textId="77777777" w:rsidTr="00FF1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5045C" w14:textId="77777777" w:rsidR="00503C10" w:rsidRDefault="00626479" w:rsidP="00070A60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>I am aware of the connection</w:t>
            </w:r>
            <w:r w:rsidR="00A5414E" w:rsidRPr="2C8A8D4E">
              <w:rPr>
                <w:rFonts w:ascii="Arial" w:eastAsia="Times New Roman" w:hAnsi="Arial" w:cs="Arial"/>
              </w:rPr>
              <w:t xml:space="preserve"> between chronic stress and chronic conditions</w:t>
            </w:r>
            <w:r w:rsidR="13BAD4A5" w:rsidRPr="2C8A8D4E">
              <w:rPr>
                <w:rFonts w:ascii="Arial" w:eastAsia="Times New Roman" w:hAnsi="Arial" w:cs="Arial"/>
              </w:rPr>
              <w:t>.</w:t>
            </w:r>
            <w:r w:rsidRPr="2C8A8D4E">
              <w:rPr>
                <w:rFonts w:ascii="Arial" w:eastAsia="Times New Roman" w:hAnsi="Arial" w:cs="Arial"/>
              </w:rPr>
              <w:t xml:space="preserve"> </w:t>
            </w:r>
            <w:r w:rsidR="00503C10" w:rsidRPr="2C8A8D4E">
              <w:rPr>
                <w:rFonts w:ascii="Arial" w:eastAsia="Times New Roman" w:hAnsi="Arial" w:cs="Arial"/>
              </w:rPr>
              <w:t> </w:t>
            </w:r>
          </w:p>
          <w:p w14:paraId="6679ACA4" w14:textId="0F06ED94" w:rsidR="00BE55FA" w:rsidRPr="006F7623" w:rsidRDefault="00BE55FA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00B8" w14:textId="322D83A1" w:rsidR="00503C10" w:rsidRPr="006F7623" w:rsidRDefault="00626479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Cs w:val="24"/>
              </w:rP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F74E2" w14:textId="40B21C06" w:rsidR="00503C10" w:rsidRPr="006F7623" w:rsidRDefault="20E61C0C" w:rsidP="2C8A8D4E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28FCF" w14:textId="3C668C37" w:rsidR="00503C10" w:rsidRPr="006F7623" w:rsidRDefault="00A5414E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2C8A8D4E">
              <w:rPr>
                <w:rFonts w:ascii="Arial" w:eastAsia="Times New Roman" w:hAnsi="Arial" w:cs="Arial"/>
              </w:rPr>
              <w:t xml:space="preserve">Very </w:t>
            </w:r>
            <w:r w:rsidR="61C3044F" w:rsidRPr="2C8A8D4E">
              <w:rPr>
                <w:rFonts w:ascii="Arial" w:eastAsia="Times New Roman" w:hAnsi="Arial" w:cs="Arial"/>
              </w:rPr>
              <w:t>s</w:t>
            </w:r>
            <w:r w:rsidRPr="2C8A8D4E">
              <w:rPr>
                <w:rFonts w:ascii="Arial" w:eastAsia="Times New Roman" w:hAnsi="Arial" w:cs="Arial"/>
              </w:rPr>
              <w:t>ure</w:t>
            </w:r>
            <w:r w:rsidR="00503C10" w:rsidRPr="2C8A8D4E">
              <w:rPr>
                <w:rFonts w:ascii="Arial" w:eastAsia="Times New Roman" w:hAnsi="Arial" w:cs="Arial"/>
              </w:rPr>
              <w:t> </w:t>
            </w:r>
          </w:p>
        </w:tc>
      </w:tr>
      <w:tr w:rsidR="00503C10" w:rsidRPr="000062B6" w14:paraId="31FE9AE6" w14:textId="77777777" w:rsidTr="00FF1091">
        <w:trPr>
          <w:trHeight w:val="683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C0A8E6" w14:textId="0F42355A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 xml:space="preserve">I can effectively identify </w:t>
            </w:r>
            <w:r w:rsidR="0074190C">
              <w:rPr>
                <w:rFonts w:ascii="Arial" w:eastAsia="Arial" w:hAnsi="Arial" w:cs="Arial"/>
                <w:color w:val="000000" w:themeColor="text1"/>
              </w:rPr>
              <w:t>stressors in my life.</w:t>
            </w:r>
          </w:p>
          <w:p w14:paraId="5242F38C" w14:textId="7ABC1D65" w:rsidR="00503C10" w:rsidRPr="000062B6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861EEB" w14:textId="297CBCEC" w:rsidR="00503C10" w:rsidRPr="000062B6" w:rsidRDefault="4D5FA255" w:rsidP="2C8A8D4E">
            <w:pPr>
              <w:spacing w:line="240" w:lineRule="auto"/>
            </w:pPr>
            <w:r>
              <w:t>Rarely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F43CCB" w14:textId="6C4E6B18" w:rsidR="00503C10" w:rsidRPr="000062B6" w:rsidRDefault="0074190C" w:rsidP="00070A60">
            <w:pPr>
              <w:spacing w:line="240" w:lineRule="auto"/>
            </w:pPr>
            <w:r>
              <w:t>Some</w:t>
            </w:r>
            <w:r w:rsidR="06305C5F">
              <w:t>times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3208798" w14:textId="4FE1D23E" w:rsidR="00503C10" w:rsidRPr="000062B6" w:rsidRDefault="06305C5F" w:rsidP="2C8A8D4E">
            <w:pPr>
              <w:spacing w:line="240" w:lineRule="auto"/>
              <w:rPr>
                <w:szCs w:val="24"/>
              </w:rPr>
            </w:pPr>
            <w:r>
              <w:t xml:space="preserve">Most of </w:t>
            </w:r>
            <w:r w:rsidR="6B19AD5B">
              <w:t xml:space="preserve">the </w:t>
            </w:r>
            <w:r>
              <w:t>time</w:t>
            </w:r>
          </w:p>
        </w:tc>
      </w:tr>
      <w:tr w:rsidR="00503C10" w14:paraId="05C57C0D" w14:textId="77777777" w:rsidTr="00FF1091"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94ABD" w14:textId="558675DC" w:rsidR="00503C10" w:rsidRDefault="00503C10" w:rsidP="2C8A8D4E">
            <w:pPr>
              <w:spacing w:line="240" w:lineRule="auto"/>
              <w:rPr>
                <w:rFonts w:ascii="Arial" w:eastAsia="Arial" w:hAnsi="Arial" w:cs="Arial"/>
              </w:rPr>
            </w:pPr>
            <w:r w:rsidRPr="2C8A8D4E">
              <w:rPr>
                <w:rFonts w:ascii="Arial" w:eastAsia="Arial" w:hAnsi="Arial" w:cs="Arial"/>
                <w:color w:val="000000" w:themeColor="text1"/>
              </w:rPr>
              <w:t xml:space="preserve">I am </w:t>
            </w:r>
            <w:r w:rsidR="006750BA" w:rsidRPr="2C8A8D4E">
              <w:rPr>
                <w:rFonts w:ascii="Arial" w:eastAsia="Arial" w:hAnsi="Arial" w:cs="Arial"/>
                <w:color w:val="000000" w:themeColor="text1"/>
              </w:rPr>
              <w:t>mindful</w:t>
            </w:r>
            <w:r w:rsidRPr="2C8A8D4E">
              <w:rPr>
                <w:rFonts w:ascii="Arial" w:eastAsia="Arial" w:hAnsi="Arial" w:cs="Arial"/>
                <w:color w:val="000000" w:themeColor="text1"/>
              </w:rPr>
              <w:t xml:space="preserve"> of </w:t>
            </w:r>
            <w:r w:rsidR="05E76ED7" w:rsidRPr="2C8A8D4E">
              <w:rPr>
                <w:rFonts w:ascii="Arial" w:eastAsia="Arial" w:hAnsi="Arial" w:cs="Arial"/>
                <w:color w:val="000000" w:themeColor="text1"/>
              </w:rPr>
              <w:t xml:space="preserve">how </w:t>
            </w:r>
            <w:r w:rsidR="00EF54F2" w:rsidRPr="2C8A8D4E">
              <w:rPr>
                <w:rFonts w:ascii="Arial" w:eastAsia="Arial" w:hAnsi="Arial" w:cs="Arial"/>
                <w:color w:val="000000" w:themeColor="text1"/>
              </w:rPr>
              <w:t>my</w:t>
            </w:r>
            <w:r w:rsidR="00235EC9" w:rsidRPr="2C8A8D4E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9A43CC" w:rsidRPr="2C8A8D4E">
              <w:rPr>
                <w:rFonts w:ascii="Arial" w:eastAsia="Arial" w:hAnsi="Arial" w:cs="Arial"/>
                <w:color w:val="000000" w:themeColor="text1"/>
              </w:rPr>
              <w:t>stressful thoughts</w:t>
            </w:r>
            <w:r w:rsidR="00EF54F2" w:rsidRPr="2C8A8D4E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235EC9" w:rsidRPr="2C8A8D4E">
              <w:rPr>
                <w:rFonts w:ascii="Arial" w:eastAsia="Arial" w:hAnsi="Arial" w:cs="Arial"/>
                <w:color w:val="000000" w:themeColor="text1"/>
              </w:rPr>
              <w:t>impact my wellbeing</w:t>
            </w:r>
            <w:r w:rsidR="1CEDB382" w:rsidRPr="2C8A8D4E">
              <w:rPr>
                <w:rFonts w:ascii="Arial" w:eastAsia="Arial" w:hAnsi="Arial" w:cs="Arial"/>
                <w:color w:val="000000" w:themeColor="text1"/>
              </w:rPr>
              <w:t>.</w:t>
            </w:r>
          </w:p>
          <w:p w14:paraId="2104FEB1" w14:textId="77777777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AB9175" w14:textId="744A578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 xml:space="preserve">Not </w:t>
            </w:r>
            <w:r w:rsidR="009503A4">
              <w:rPr>
                <w:szCs w:val="24"/>
              </w:rPr>
              <w:t>s</w:t>
            </w:r>
            <w:r w:rsidRPr="11341C9E">
              <w:rPr>
                <w:szCs w:val="24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46951" w14:textId="492818F7" w:rsidR="00503C10" w:rsidRDefault="00503C10" w:rsidP="2C8A8D4E">
            <w:pPr>
              <w:spacing w:line="240" w:lineRule="auto"/>
            </w:pPr>
            <w:r>
              <w:t xml:space="preserve">Somewhat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A1C1E" w14:textId="3415F341" w:rsidR="00503C10" w:rsidRDefault="00503C10" w:rsidP="00070A60">
            <w:pPr>
              <w:spacing w:line="240" w:lineRule="auto"/>
            </w:pPr>
            <w:r>
              <w:t xml:space="preserve">Very </w:t>
            </w:r>
            <w:r w:rsidR="7E8640AE">
              <w:t>s</w:t>
            </w:r>
            <w:r>
              <w:t>ure</w:t>
            </w:r>
          </w:p>
        </w:tc>
      </w:tr>
      <w:tr w:rsidR="00503C10" w14:paraId="643F5638" w14:textId="77777777" w:rsidTr="00FF1091">
        <w:trPr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193D2B3" w14:textId="77777777" w:rsidR="00BE55FA" w:rsidRDefault="00A1687D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Cs w:val="24"/>
              </w:rPr>
              <w:t xml:space="preserve">I </w:t>
            </w:r>
            <w:r w:rsidR="002909CE">
              <w:rPr>
                <w:rFonts w:ascii="Arial" w:eastAsia="Arial" w:hAnsi="Arial" w:cs="Arial"/>
                <w:color w:val="000000" w:themeColor="text1"/>
                <w:szCs w:val="24"/>
              </w:rPr>
              <w:t>use</w:t>
            </w:r>
            <w:r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healthy coping strategies</w:t>
            </w:r>
            <w:r w:rsidR="002909C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to </w:t>
            </w:r>
            <w:r w:rsidR="009503A4">
              <w:rPr>
                <w:rFonts w:ascii="Arial" w:eastAsia="Arial" w:hAnsi="Arial" w:cs="Arial"/>
                <w:color w:val="000000" w:themeColor="text1"/>
                <w:szCs w:val="24"/>
              </w:rPr>
              <w:t>handle the stress in my life.</w:t>
            </w:r>
          </w:p>
          <w:p w14:paraId="0434A756" w14:textId="6EBF079C" w:rsidR="00503C10" w:rsidRDefault="00A1687D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30452F3" w14:textId="57F922CE" w:rsidR="00503C10" w:rsidRDefault="0497E756" w:rsidP="00070A60">
            <w:pPr>
              <w:spacing w:line="240" w:lineRule="auto"/>
            </w:pPr>
            <w:r>
              <w:t>Rarely</w:t>
            </w:r>
          </w:p>
          <w:p w14:paraId="07EF23C6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562F1E" w14:textId="474791D2" w:rsidR="7A31EDE4" w:rsidRDefault="7A31EDE4" w:rsidP="2C8A8D4E">
            <w:pPr>
              <w:spacing w:line="240" w:lineRule="auto"/>
              <w:rPr>
                <w:szCs w:val="24"/>
              </w:rPr>
            </w:pPr>
            <w:r>
              <w:t>Sometimes</w:t>
            </w:r>
          </w:p>
          <w:p w14:paraId="04C07CF0" w14:textId="76231F52" w:rsidR="0060594C" w:rsidRDefault="0060594C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6C6A86" w14:textId="19B4E49B" w:rsidR="00503C10" w:rsidRDefault="482C35FD" w:rsidP="2C8A8D4E">
            <w:pPr>
              <w:spacing w:line="240" w:lineRule="auto"/>
            </w:pPr>
            <w:r>
              <w:t xml:space="preserve">Most of the </w:t>
            </w:r>
            <w:r w:rsidR="7A31EDE4">
              <w:t>time</w:t>
            </w:r>
          </w:p>
        </w:tc>
      </w:tr>
    </w:tbl>
    <w:p w14:paraId="07E35BC4" w14:textId="58088207" w:rsidR="2C8A8D4E" w:rsidRDefault="2C8A8D4E"/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6D2C2830" w:rsidR="00291187" w:rsidRPr="000062B6" w:rsidRDefault="00291187" w:rsidP="0069218B">
      <w:pPr>
        <w:spacing w:after="0" w:line="240" w:lineRule="auto"/>
      </w:pPr>
      <w:r>
        <w:t xml:space="preserve">What </w:t>
      </w:r>
      <w:r w:rsidR="004D6158">
        <w:t>is one thing you would like to learn in the</w:t>
      </w:r>
      <w:r w:rsidRPr="63AE835E">
        <w:rPr>
          <w:b/>
          <w:bCs/>
        </w:rPr>
        <w:t xml:space="preserve"> </w:t>
      </w:r>
      <w:r w:rsidR="19DCFC09" w:rsidRPr="63AE835E">
        <w:rPr>
          <w:b/>
          <w:bCs/>
        </w:rPr>
        <w:t>Ease the Stress</w:t>
      </w:r>
      <w:r w:rsidR="00E9152C" w:rsidRPr="63AE835E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C1C52" w14:textId="77777777" w:rsidR="008F5892" w:rsidRDefault="008F5892" w:rsidP="00AC1219">
      <w:pPr>
        <w:spacing w:after="0" w:line="240" w:lineRule="auto"/>
      </w:pPr>
      <w:r>
        <w:separator/>
      </w:r>
    </w:p>
  </w:endnote>
  <w:endnote w:type="continuationSeparator" w:id="0">
    <w:p w14:paraId="6B9B4CEF" w14:textId="77777777" w:rsidR="008F5892" w:rsidRDefault="008F5892" w:rsidP="00AC1219">
      <w:pPr>
        <w:spacing w:after="0" w:line="240" w:lineRule="auto"/>
      </w:pPr>
      <w:r>
        <w:continuationSeparator/>
      </w:r>
    </w:p>
  </w:endnote>
  <w:endnote w:type="continuationNotice" w:id="1">
    <w:p w14:paraId="1098B15D" w14:textId="77777777" w:rsidR="008F5892" w:rsidRDefault="008F58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29C66A82" w:rsidP="00426352">
    <w:pPr>
      <w:pStyle w:val="Footer"/>
    </w:pPr>
    <w:r>
      <w:rPr>
        <w:noProof/>
      </w:rPr>
      <w:drawing>
        <wp:inline distT="0" distB="0" distL="0" distR="0" wp14:anchorId="51271546" wp14:editId="4928CAA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D8E8D" w14:textId="77777777" w:rsidR="008F5892" w:rsidRDefault="008F5892" w:rsidP="00AC1219">
      <w:pPr>
        <w:spacing w:after="0" w:line="240" w:lineRule="auto"/>
      </w:pPr>
      <w:r>
        <w:separator/>
      </w:r>
    </w:p>
  </w:footnote>
  <w:footnote w:type="continuationSeparator" w:id="0">
    <w:p w14:paraId="250F44C3" w14:textId="77777777" w:rsidR="008F5892" w:rsidRDefault="008F5892" w:rsidP="00AC1219">
      <w:pPr>
        <w:spacing w:after="0" w:line="240" w:lineRule="auto"/>
      </w:pPr>
      <w:r>
        <w:continuationSeparator/>
      </w:r>
    </w:p>
  </w:footnote>
  <w:footnote w:type="continuationNotice" w:id="1">
    <w:p w14:paraId="4EB6DC23" w14:textId="77777777" w:rsidR="008F5892" w:rsidRDefault="008F58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F652"/>
    <w:rsid w:val="000707F6"/>
    <w:rsid w:val="0007587A"/>
    <w:rsid w:val="001220CE"/>
    <w:rsid w:val="001273FD"/>
    <w:rsid w:val="001607A6"/>
    <w:rsid w:val="001B6959"/>
    <w:rsid w:val="001D2867"/>
    <w:rsid w:val="001F0471"/>
    <w:rsid w:val="002317FA"/>
    <w:rsid w:val="00235EC9"/>
    <w:rsid w:val="00236472"/>
    <w:rsid w:val="00243183"/>
    <w:rsid w:val="00252402"/>
    <w:rsid w:val="00283567"/>
    <w:rsid w:val="002909CE"/>
    <w:rsid w:val="00291187"/>
    <w:rsid w:val="002A6EC8"/>
    <w:rsid w:val="002B4542"/>
    <w:rsid w:val="002C0A8E"/>
    <w:rsid w:val="002D323E"/>
    <w:rsid w:val="002F6C1D"/>
    <w:rsid w:val="00306B9E"/>
    <w:rsid w:val="00330E85"/>
    <w:rsid w:val="00370510"/>
    <w:rsid w:val="003A15AE"/>
    <w:rsid w:val="004026ED"/>
    <w:rsid w:val="00426352"/>
    <w:rsid w:val="00481118"/>
    <w:rsid w:val="0049689B"/>
    <w:rsid w:val="004D024C"/>
    <w:rsid w:val="004D2E40"/>
    <w:rsid w:val="004D6158"/>
    <w:rsid w:val="00503C10"/>
    <w:rsid w:val="00563D3E"/>
    <w:rsid w:val="00577F68"/>
    <w:rsid w:val="00595A01"/>
    <w:rsid w:val="005B159A"/>
    <w:rsid w:val="005C253D"/>
    <w:rsid w:val="005C7CF9"/>
    <w:rsid w:val="0060594C"/>
    <w:rsid w:val="006234AF"/>
    <w:rsid w:val="00626479"/>
    <w:rsid w:val="0063712E"/>
    <w:rsid w:val="006536B1"/>
    <w:rsid w:val="00654727"/>
    <w:rsid w:val="006601FF"/>
    <w:rsid w:val="006750BA"/>
    <w:rsid w:val="0069218B"/>
    <w:rsid w:val="006B0C03"/>
    <w:rsid w:val="006B1281"/>
    <w:rsid w:val="006C3F11"/>
    <w:rsid w:val="00730486"/>
    <w:rsid w:val="0074190C"/>
    <w:rsid w:val="007679F1"/>
    <w:rsid w:val="007743E5"/>
    <w:rsid w:val="007951A2"/>
    <w:rsid w:val="007C2D49"/>
    <w:rsid w:val="007D300F"/>
    <w:rsid w:val="008436AF"/>
    <w:rsid w:val="0087035D"/>
    <w:rsid w:val="00885C83"/>
    <w:rsid w:val="00897030"/>
    <w:rsid w:val="008F2E56"/>
    <w:rsid w:val="008F5892"/>
    <w:rsid w:val="00901C29"/>
    <w:rsid w:val="009021A0"/>
    <w:rsid w:val="00907FC6"/>
    <w:rsid w:val="009114A4"/>
    <w:rsid w:val="009316C8"/>
    <w:rsid w:val="009503A4"/>
    <w:rsid w:val="00952F9D"/>
    <w:rsid w:val="00957EFA"/>
    <w:rsid w:val="0098446F"/>
    <w:rsid w:val="009A43CC"/>
    <w:rsid w:val="009C629D"/>
    <w:rsid w:val="00A1687D"/>
    <w:rsid w:val="00A33C35"/>
    <w:rsid w:val="00A5414E"/>
    <w:rsid w:val="00A81C87"/>
    <w:rsid w:val="00AC1219"/>
    <w:rsid w:val="00AE67F0"/>
    <w:rsid w:val="00AF4CE5"/>
    <w:rsid w:val="00B03188"/>
    <w:rsid w:val="00B07ED9"/>
    <w:rsid w:val="00BE55FA"/>
    <w:rsid w:val="00C55D27"/>
    <w:rsid w:val="00C94278"/>
    <w:rsid w:val="00CC70A8"/>
    <w:rsid w:val="00CE7BE2"/>
    <w:rsid w:val="00CF4519"/>
    <w:rsid w:val="00D048CC"/>
    <w:rsid w:val="00D13CD5"/>
    <w:rsid w:val="00D22275"/>
    <w:rsid w:val="00D519E0"/>
    <w:rsid w:val="00E01593"/>
    <w:rsid w:val="00E15DB4"/>
    <w:rsid w:val="00E9152C"/>
    <w:rsid w:val="00EB67BB"/>
    <w:rsid w:val="00EC571B"/>
    <w:rsid w:val="00EF54F2"/>
    <w:rsid w:val="00F11117"/>
    <w:rsid w:val="00F136A8"/>
    <w:rsid w:val="00F31862"/>
    <w:rsid w:val="00F40276"/>
    <w:rsid w:val="00F4234A"/>
    <w:rsid w:val="00F70550"/>
    <w:rsid w:val="00F8423A"/>
    <w:rsid w:val="00FE1ABB"/>
    <w:rsid w:val="00FF1091"/>
    <w:rsid w:val="00FF65EA"/>
    <w:rsid w:val="030446EE"/>
    <w:rsid w:val="0497E756"/>
    <w:rsid w:val="04A0174F"/>
    <w:rsid w:val="0565FF6F"/>
    <w:rsid w:val="0581B977"/>
    <w:rsid w:val="0586212E"/>
    <w:rsid w:val="05E76ED7"/>
    <w:rsid w:val="06305C5F"/>
    <w:rsid w:val="06E35826"/>
    <w:rsid w:val="07C83AAF"/>
    <w:rsid w:val="094BF44E"/>
    <w:rsid w:val="0A439BD2"/>
    <w:rsid w:val="0A9B9B8B"/>
    <w:rsid w:val="0D339004"/>
    <w:rsid w:val="0DE43DAB"/>
    <w:rsid w:val="0E42AE01"/>
    <w:rsid w:val="0FEDE730"/>
    <w:rsid w:val="11133E34"/>
    <w:rsid w:val="113C61D5"/>
    <w:rsid w:val="12471422"/>
    <w:rsid w:val="12483027"/>
    <w:rsid w:val="13BAD4A5"/>
    <w:rsid w:val="13E1B420"/>
    <w:rsid w:val="13F3B336"/>
    <w:rsid w:val="15259AD8"/>
    <w:rsid w:val="164C5B57"/>
    <w:rsid w:val="16F62F2D"/>
    <w:rsid w:val="170A26DB"/>
    <w:rsid w:val="181B6214"/>
    <w:rsid w:val="18ADB0E0"/>
    <w:rsid w:val="1942CC15"/>
    <w:rsid w:val="19DCFC09"/>
    <w:rsid w:val="19E4D630"/>
    <w:rsid w:val="1B45239E"/>
    <w:rsid w:val="1BCFC76E"/>
    <w:rsid w:val="1CEDB382"/>
    <w:rsid w:val="1E13FFB9"/>
    <w:rsid w:val="1FC532A3"/>
    <w:rsid w:val="206F77C6"/>
    <w:rsid w:val="20E61C0C"/>
    <w:rsid w:val="2155A9EE"/>
    <w:rsid w:val="239D16E1"/>
    <w:rsid w:val="23A046D1"/>
    <w:rsid w:val="253DB1CA"/>
    <w:rsid w:val="2686419D"/>
    <w:rsid w:val="29C66A82"/>
    <w:rsid w:val="2A30F27A"/>
    <w:rsid w:val="2BCCC2DB"/>
    <w:rsid w:val="2C106F6F"/>
    <w:rsid w:val="2C7CBDCF"/>
    <w:rsid w:val="2C8A8D4E"/>
    <w:rsid w:val="2D68933C"/>
    <w:rsid w:val="2EE9B487"/>
    <w:rsid w:val="30419EB2"/>
    <w:rsid w:val="309B7497"/>
    <w:rsid w:val="328E0E0A"/>
    <w:rsid w:val="34293A68"/>
    <w:rsid w:val="359E2958"/>
    <w:rsid w:val="35FE1CD4"/>
    <w:rsid w:val="36DC56AA"/>
    <w:rsid w:val="36DDFF76"/>
    <w:rsid w:val="38F4A46E"/>
    <w:rsid w:val="43173F0A"/>
    <w:rsid w:val="43FEA1B1"/>
    <w:rsid w:val="482AB819"/>
    <w:rsid w:val="482C35FD"/>
    <w:rsid w:val="48AAC6B4"/>
    <w:rsid w:val="48D212D4"/>
    <w:rsid w:val="49D7E0CB"/>
    <w:rsid w:val="4B7678F3"/>
    <w:rsid w:val="4D051E3A"/>
    <w:rsid w:val="4D5FA255"/>
    <w:rsid w:val="4DA7986B"/>
    <w:rsid w:val="4EE2302D"/>
    <w:rsid w:val="4EFDBB20"/>
    <w:rsid w:val="51BB211B"/>
    <w:rsid w:val="5207B537"/>
    <w:rsid w:val="56AA8A91"/>
    <w:rsid w:val="57D51570"/>
    <w:rsid w:val="592DEA53"/>
    <w:rsid w:val="597E3323"/>
    <w:rsid w:val="5B3746E0"/>
    <w:rsid w:val="5C6FF2AF"/>
    <w:rsid w:val="5D15AEC7"/>
    <w:rsid w:val="60E20DAC"/>
    <w:rsid w:val="61C3044F"/>
    <w:rsid w:val="6231B4E9"/>
    <w:rsid w:val="6269C98E"/>
    <w:rsid w:val="63AE835E"/>
    <w:rsid w:val="654008A9"/>
    <w:rsid w:val="65A3D989"/>
    <w:rsid w:val="67BCAB53"/>
    <w:rsid w:val="68554452"/>
    <w:rsid w:val="6B19AD5B"/>
    <w:rsid w:val="6D1935F9"/>
    <w:rsid w:val="6DCC6DEA"/>
    <w:rsid w:val="6DD8B069"/>
    <w:rsid w:val="6E262149"/>
    <w:rsid w:val="6E4C34F2"/>
    <w:rsid w:val="6E4D3111"/>
    <w:rsid w:val="6E9161DE"/>
    <w:rsid w:val="6EF4408A"/>
    <w:rsid w:val="6EF9BF62"/>
    <w:rsid w:val="6F48118E"/>
    <w:rsid w:val="6F88B55A"/>
    <w:rsid w:val="7268AE82"/>
    <w:rsid w:val="7387C4CA"/>
    <w:rsid w:val="7523952B"/>
    <w:rsid w:val="7708B2C4"/>
    <w:rsid w:val="78CCB432"/>
    <w:rsid w:val="7A31EDE4"/>
    <w:rsid w:val="7AD6B4C2"/>
    <w:rsid w:val="7D7DCE45"/>
    <w:rsid w:val="7E86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E15CB85D-84E1-443E-AAE0-F20800D3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85718-C679-4429-805A-3F80F0EEA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49</cp:revision>
  <dcterms:created xsi:type="dcterms:W3CDTF">2021-03-06T00:32:00Z</dcterms:created>
  <dcterms:modified xsi:type="dcterms:W3CDTF">2021-09-0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